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k Scheu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k</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heu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40 Wellington Avenue, Libertyville, IL, USA Libertyville, IL, USA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iretuck@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965977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ere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7/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